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969b9a8dd80c6a106ce7e59a3a2ceefdbf137"/>
    <w:p>
      <w:pPr>
        <w:pStyle w:val="Heading2"/>
      </w:pPr>
      <w:r>
        <w:t xml:space="preserve">Appendix 19.A Observer Coverage and Sampling of the BSAI pollock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3-08</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BSAI pollock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48"/>
        <w:gridCol w:w="1064"/>
        <w:gridCol w:w="1270"/>
        <w:gridCol w:w="1033"/>
        <w:gridCol w:w="1133"/>
        <w:gridCol w:w="1546"/>
        <w:gridCol w:w="1546"/>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BSAI pollock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4</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5</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7</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3</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8</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4</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6,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0,817</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7,844</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5,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2,306</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3,686</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6,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9,365</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9,301</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4,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9,354</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8,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7,245</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6,265</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9,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5,677</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0,4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69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959"/>
        <w:gridCol w:w="1132"/>
        <w:gridCol w:w="1132"/>
        <w:gridCol w:w="1104"/>
        <w:gridCol w:w="1132"/>
        <w:gridCol w:w="1104"/>
        <w:gridCol w:w="1132"/>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BSAI pollock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1"/>
        <w:gridCol w:w="1037"/>
        <w:gridCol w:w="1573"/>
        <w:gridCol w:w="1372"/>
        <w:gridCol w:w="1275"/>
        <w:gridCol w:w="1104"/>
        <w:gridCol w:w="1260"/>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9,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6,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0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2,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3"/>
        <w:gridCol w:w="1099"/>
        <w:gridCol w:w="1312"/>
        <w:gridCol w:w="1454"/>
        <w:gridCol w:w="1170"/>
        <w:gridCol w:w="1067"/>
        <w:gridCol w:w="1454"/>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BSAI pollock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7</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4</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7</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7</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0</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238</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41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146</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00</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011</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362</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735</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687</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642</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083</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52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95"/>
        <w:gridCol w:w="1416"/>
        <w:gridCol w:w="1376"/>
        <w:gridCol w:w="1508"/>
        <w:gridCol w:w="1437"/>
        <w:gridCol w:w="1508"/>
      </w:tblGrid>
      <w:tr>
        <w:trPr>
          <w:trHeight w:val="611" w:hRule="auto"/>
          <w:tblHeader/>
        </w:trPr>
        header 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BSAI pollock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1</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2</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8</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3</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5</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1</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6</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59</w:t>
            </w:r>
          </w:p>
        </w:tc>
      </w:tr>
      <w:tr>
        <w:trPr>
          <w:trHeight w:val="596"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3</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BSAI pollock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bsai_pollock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BSAI pollock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BSAI pollock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bsai_pollock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BSAI pollock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BSAI polloc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bsai_pollock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BSAI polloc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BSAI pollock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bsai_pollock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BSAI pollock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BSAI polloc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bsai_pollock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BSAI pollock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bsai_pollock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bsai_pollock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bsai_pollock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bsai_pollock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BSAI pollock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bsai_pollock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BSAI pollock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BSAI pollock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bsai_pollock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BSAI pollock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BSAI pollock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bsai_pollock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BSAI pollock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BSAI pollock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bsai_pollock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BSAI pollock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BSAI pollock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bsai_pollock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BSAI pollock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8T19:15:34Z</dcterms:created>
  <dcterms:modified xsi:type="dcterms:W3CDTF">2024-03-08T19: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